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BD4E9C" w14:textId="0FA235DE" w:rsidR="00CE0F53" w:rsidRDefault="004D5B8A" w:rsidP="004D5B8A">
      <w:pPr>
        <w:pStyle w:val="Heading2"/>
        <w:jc w:val="center"/>
        <w:rPr>
          <w:rFonts w:ascii="Arial" w:hAnsi="Arial" w:cs="Arial"/>
          <w:sz w:val="34"/>
          <w:szCs w:val="34"/>
        </w:rPr>
      </w:pPr>
      <w:r w:rsidRPr="005A15EE">
        <w:rPr>
          <w:rFonts w:ascii="Arial" w:hAnsi="Arial" w:cs="Arial"/>
          <w:sz w:val="34"/>
          <w:szCs w:val="34"/>
        </w:rPr>
        <w:t>ACTION PLAN/GUIDE FOR IMPROVING PERFORMANCE</w:t>
      </w:r>
    </w:p>
    <w:p w14:paraId="5CF93274" w14:textId="77777777" w:rsidR="005A15EE" w:rsidRPr="005A15EE" w:rsidRDefault="005A15EE" w:rsidP="005A15EE"/>
    <w:p w14:paraId="017D7192" w14:textId="77777777" w:rsidR="007D09D8" w:rsidRPr="005F2D04" w:rsidRDefault="007D09D8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5"/>
        <w:gridCol w:w="6157"/>
      </w:tblGrid>
      <w:tr w:rsidR="007D09D8" w:rsidRPr="005F2D04" w14:paraId="64630DE1" w14:textId="77777777" w:rsidTr="005A15EE">
        <w:trPr>
          <w:trHeight w:val="454"/>
        </w:trPr>
        <w:tc>
          <w:tcPr>
            <w:tcW w:w="3085" w:type="dxa"/>
            <w:tcBorders>
              <w:top w:val="nil"/>
              <w:bottom w:val="nil"/>
            </w:tcBorders>
            <w:vAlign w:val="bottom"/>
          </w:tcPr>
          <w:p w14:paraId="447A98AC" w14:textId="77777777" w:rsidR="007D09D8" w:rsidRPr="005F2D04" w:rsidRDefault="007D09D8" w:rsidP="005F2D04">
            <w:pPr>
              <w:rPr>
                <w:rFonts w:ascii="Arial" w:hAnsi="Arial" w:cs="Arial"/>
                <w:b/>
                <w:bCs/>
              </w:rPr>
            </w:pPr>
            <w:r w:rsidRPr="005F2D04">
              <w:rPr>
                <w:rFonts w:ascii="Arial" w:hAnsi="Arial" w:cs="Arial"/>
                <w:b/>
                <w:bCs/>
              </w:rPr>
              <w:t>Employee Name:</w:t>
            </w:r>
          </w:p>
        </w:tc>
        <w:tc>
          <w:tcPr>
            <w:tcW w:w="6157" w:type="dxa"/>
            <w:vAlign w:val="center"/>
          </w:tcPr>
          <w:p w14:paraId="2E3FE5E3" w14:textId="77777777" w:rsidR="007D09D8" w:rsidRPr="005F2D04" w:rsidRDefault="007D09D8" w:rsidP="007D09D8">
            <w:pPr>
              <w:rPr>
                <w:rFonts w:ascii="Arial" w:hAnsi="Arial" w:cs="Arial"/>
              </w:rPr>
            </w:pPr>
          </w:p>
        </w:tc>
      </w:tr>
      <w:tr w:rsidR="007D09D8" w:rsidRPr="005F2D04" w14:paraId="36B18446" w14:textId="77777777" w:rsidTr="005A15EE">
        <w:trPr>
          <w:trHeight w:val="454"/>
        </w:trPr>
        <w:tc>
          <w:tcPr>
            <w:tcW w:w="3085" w:type="dxa"/>
            <w:tcBorders>
              <w:top w:val="nil"/>
              <w:bottom w:val="nil"/>
            </w:tcBorders>
            <w:vAlign w:val="bottom"/>
          </w:tcPr>
          <w:p w14:paraId="47185777" w14:textId="77777777" w:rsidR="007D09D8" w:rsidRPr="005F2D04" w:rsidRDefault="007D09D8" w:rsidP="005F2D04">
            <w:pPr>
              <w:rPr>
                <w:rFonts w:ascii="Arial" w:hAnsi="Arial" w:cs="Arial"/>
                <w:b/>
                <w:bCs/>
              </w:rPr>
            </w:pPr>
            <w:r w:rsidRPr="005F2D04">
              <w:rPr>
                <w:rFonts w:ascii="Arial" w:hAnsi="Arial" w:cs="Arial"/>
                <w:b/>
                <w:bCs/>
              </w:rPr>
              <w:t>Employee Position:</w:t>
            </w:r>
          </w:p>
        </w:tc>
        <w:tc>
          <w:tcPr>
            <w:tcW w:w="6157" w:type="dxa"/>
            <w:vAlign w:val="center"/>
          </w:tcPr>
          <w:p w14:paraId="0BE04B32" w14:textId="77777777" w:rsidR="007D09D8" w:rsidRPr="005F2D04" w:rsidRDefault="007D09D8" w:rsidP="007D09D8">
            <w:pPr>
              <w:rPr>
                <w:rFonts w:ascii="Arial" w:hAnsi="Arial" w:cs="Arial"/>
              </w:rPr>
            </w:pPr>
          </w:p>
        </w:tc>
      </w:tr>
      <w:tr w:rsidR="007D09D8" w:rsidRPr="005F2D04" w14:paraId="6EEAA3ED" w14:textId="77777777" w:rsidTr="005A15EE">
        <w:trPr>
          <w:trHeight w:val="454"/>
        </w:trPr>
        <w:tc>
          <w:tcPr>
            <w:tcW w:w="3085" w:type="dxa"/>
            <w:tcBorders>
              <w:top w:val="nil"/>
              <w:bottom w:val="nil"/>
            </w:tcBorders>
            <w:vAlign w:val="bottom"/>
          </w:tcPr>
          <w:p w14:paraId="532C335E" w14:textId="77777777" w:rsidR="007D09D8" w:rsidRPr="005F2D04" w:rsidRDefault="007D09D8" w:rsidP="005F2D04">
            <w:pPr>
              <w:rPr>
                <w:rFonts w:ascii="Arial" w:hAnsi="Arial" w:cs="Arial"/>
                <w:b/>
                <w:bCs/>
              </w:rPr>
            </w:pPr>
            <w:r w:rsidRPr="005F2D04">
              <w:rPr>
                <w:rFonts w:ascii="Arial" w:hAnsi="Arial" w:cs="Arial"/>
                <w:b/>
                <w:bCs/>
              </w:rPr>
              <w:t>Manager/Supervisor Name:</w:t>
            </w:r>
          </w:p>
        </w:tc>
        <w:tc>
          <w:tcPr>
            <w:tcW w:w="6157" w:type="dxa"/>
            <w:tcBorders>
              <w:bottom w:val="single" w:sz="4" w:space="0" w:color="auto"/>
            </w:tcBorders>
            <w:vAlign w:val="center"/>
          </w:tcPr>
          <w:p w14:paraId="61BB70FE" w14:textId="77777777" w:rsidR="007D09D8" w:rsidRPr="005F2D04" w:rsidRDefault="007D09D8" w:rsidP="007D09D8">
            <w:pPr>
              <w:rPr>
                <w:rFonts w:ascii="Arial" w:hAnsi="Arial" w:cs="Arial"/>
              </w:rPr>
            </w:pPr>
          </w:p>
        </w:tc>
      </w:tr>
      <w:tr w:rsidR="007D09D8" w:rsidRPr="005F2D04" w14:paraId="5B1FD099" w14:textId="77777777" w:rsidTr="005A15EE">
        <w:trPr>
          <w:trHeight w:val="454"/>
        </w:trPr>
        <w:tc>
          <w:tcPr>
            <w:tcW w:w="3085" w:type="dxa"/>
            <w:tcBorders>
              <w:top w:val="nil"/>
              <w:bottom w:val="nil"/>
            </w:tcBorders>
            <w:vAlign w:val="bottom"/>
          </w:tcPr>
          <w:p w14:paraId="3A9FAB44" w14:textId="77777777" w:rsidR="007D09D8" w:rsidRPr="005F2D04" w:rsidRDefault="007D09D8" w:rsidP="005F2D04">
            <w:pPr>
              <w:rPr>
                <w:rFonts w:ascii="Arial" w:hAnsi="Arial" w:cs="Arial"/>
                <w:b/>
                <w:bCs/>
              </w:rPr>
            </w:pPr>
            <w:r w:rsidRPr="005F2D04">
              <w:rPr>
                <w:rFonts w:ascii="Arial" w:hAnsi="Arial" w:cs="Arial"/>
                <w:b/>
                <w:bCs/>
              </w:rPr>
              <w:t>Date:</w:t>
            </w:r>
          </w:p>
        </w:tc>
        <w:tc>
          <w:tcPr>
            <w:tcW w:w="61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7A2666" w14:textId="77777777" w:rsidR="007D09D8" w:rsidRPr="005F2D04" w:rsidRDefault="007D09D8" w:rsidP="007D09D8">
            <w:pPr>
              <w:rPr>
                <w:rFonts w:ascii="Arial" w:hAnsi="Arial" w:cs="Arial"/>
              </w:rPr>
            </w:pPr>
          </w:p>
        </w:tc>
      </w:tr>
    </w:tbl>
    <w:p w14:paraId="6E926A9A" w14:textId="77777777" w:rsidR="007D09D8" w:rsidRPr="005F2D04" w:rsidRDefault="007D09D8">
      <w:pPr>
        <w:rPr>
          <w:rFonts w:ascii="Arial" w:hAnsi="Arial" w:cs="Arial"/>
        </w:rPr>
      </w:pPr>
    </w:p>
    <w:p w14:paraId="00748CAB" w14:textId="77777777" w:rsidR="00050CC8" w:rsidRDefault="00050CC8">
      <w:pPr>
        <w:rPr>
          <w:rFonts w:ascii="Arial" w:hAnsi="Arial" w:cs="Arial"/>
        </w:rPr>
      </w:pPr>
    </w:p>
    <w:p w14:paraId="3D1436BB" w14:textId="77777777" w:rsidR="005A15EE" w:rsidRDefault="005A15EE">
      <w:pPr>
        <w:rPr>
          <w:rFonts w:ascii="Arial" w:hAnsi="Arial" w:cs="Arial"/>
        </w:rPr>
      </w:pPr>
    </w:p>
    <w:p w14:paraId="33DCF1FC" w14:textId="77777777" w:rsidR="005A15EE" w:rsidRDefault="005A15EE">
      <w:pPr>
        <w:rPr>
          <w:rFonts w:ascii="Arial" w:hAnsi="Arial" w:cs="Arial"/>
        </w:rPr>
      </w:pPr>
    </w:p>
    <w:p w14:paraId="02107ACE" w14:textId="3E3C14F5" w:rsidR="007D09D8" w:rsidRDefault="007D09D8">
      <w:pPr>
        <w:rPr>
          <w:rFonts w:ascii="Arial" w:hAnsi="Arial" w:cs="Arial"/>
        </w:rPr>
      </w:pPr>
      <w:r w:rsidRPr="005F2D04">
        <w:rPr>
          <w:rFonts w:ascii="Arial" w:hAnsi="Arial" w:cs="Arial"/>
        </w:rPr>
        <w:t xml:space="preserve">The purpose of this plan is to define areas of concern, gaps in work performance, reiterate the </w:t>
      </w:r>
      <w:r w:rsidR="004D5B8A" w:rsidRPr="005F2D04">
        <w:rPr>
          <w:rFonts w:ascii="Arial" w:hAnsi="Arial" w:cs="Arial"/>
        </w:rPr>
        <w:t>expectations</w:t>
      </w:r>
      <w:r w:rsidR="004D5B8A" w:rsidRPr="005F2D04">
        <w:rPr>
          <w:rFonts w:ascii="Arial" w:hAnsi="Arial" w:cs="Arial"/>
          <w:color w:val="38B4FF" w:themeColor="accent2" w:themeTint="99"/>
        </w:rPr>
        <w:t xml:space="preserve"> </w:t>
      </w:r>
      <w:r w:rsidR="004D5B8A" w:rsidRPr="005F2D04">
        <w:rPr>
          <w:rFonts w:ascii="Arial" w:hAnsi="Arial" w:cs="Arial"/>
        </w:rPr>
        <w:t>of</w:t>
      </w:r>
      <w:r w:rsidR="004D5B8A" w:rsidRPr="005F2D04">
        <w:rPr>
          <w:rFonts w:ascii="Arial" w:hAnsi="Arial" w:cs="Arial"/>
          <w:color w:val="0071B3" w:themeColor="accent2"/>
          <w:lang w:val="en-AU"/>
        </w:rPr>
        <w:t xml:space="preserve"> </w:t>
      </w:r>
      <w:r w:rsidRPr="005F2D04">
        <w:rPr>
          <w:rFonts w:ascii="Arial" w:hAnsi="Arial" w:cs="Arial"/>
          <w:color w:val="0071B3" w:themeColor="accent2"/>
          <w:lang w:val="en-AU"/>
        </w:rPr>
        <w:t>[</w:t>
      </w:r>
      <w:r w:rsidR="004D5B8A" w:rsidRPr="005F2D04">
        <w:rPr>
          <w:rFonts w:ascii="Arial" w:hAnsi="Arial" w:cs="Arial"/>
          <w:color w:val="0071B3" w:themeColor="accent2"/>
          <w:lang w:val="en-AU"/>
        </w:rPr>
        <w:t xml:space="preserve">Name of </w:t>
      </w:r>
      <w:r w:rsidRPr="005F2D04">
        <w:rPr>
          <w:rFonts w:ascii="Arial" w:hAnsi="Arial" w:cs="Arial"/>
          <w:color w:val="0071B3" w:themeColor="accent2"/>
          <w:lang w:val="en-AU"/>
        </w:rPr>
        <w:t xml:space="preserve">Organisation] </w:t>
      </w:r>
      <w:r w:rsidRPr="005F2D04">
        <w:rPr>
          <w:rFonts w:ascii="Arial" w:hAnsi="Arial" w:cs="Arial"/>
        </w:rPr>
        <w:t>and allow yo</w:t>
      </w:r>
      <w:r w:rsidR="00F26F59" w:rsidRPr="005F2D04">
        <w:rPr>
          <w:rFonts w:ascii="Arial" w:hAnsi="Arial" w:cs="Arial"/>
        </w:rPr>
        <w:t xml:space="preserve">u the opportunity to re-affirm </w:t>
      </w:r>
      <w:r w:rsidRPr="005F2D04">
        <w:rPr>
          <w:rFonts w:ascii="Arial" w:hAnsi="Arial" w:cs="Arial"/>
        </w:rPr>
        <w:t xml:space="preserve">your commitment and </w:t>
      </w:r>
      <w:r w:rsidR="005F2D04">
        <w:rPr>
          <w:rFonts w:ascii="Arial" w:hAnsi="Arial" w:cs="Arial"/>
        </w:rPr>
        <w:t xml:space="preserve">to </w:t>
      </w:r>
      <w:r w:rsidRPr="005F2D04">
        <w:rPr>
          <w:rFonts w:ascii="Arial" w:hAnsi="Arial" w:cs="Arial"/>
        </w:rPr>
        <w:t>show improvement.</w:t>
      </w:r>
    </w:p>
    <w:p w14:paraId="21FCCEA0" w14:textId="77777777" w:rsidR="005A15EE" w:rsidRPr="005F2D04" w:rsidRDefault="005A15EE">
      <w:pPr>
        <w:rPr>
          <w:rFonts w:ascii="Arial" w:hAnsi="Arial" w:cs="Arial"/>
        </w:rPr>
      </w:pPr>
    </w:p>
    <w:p w14:paraId="4D43D0D4" w14:textId="12453E5C" w:rsidR="007D09D8" w:rsidRDefault="007D09D8">
      <w:pPr>
        <w:rPr>
          <w:rFonts w:ascii="Arial" w:hAnsi="Arial" w:cs="Arial"/>
        </w:rPr>
      </w:pPr>
    </w:p>
    <w:p w14:paraId="057618C8" w14:textId="77777777" w:rsidR="00050CC8" w:rsidRPr="005F2D04" w:rsidRDefault="00050CC8">
      <w:pPr>
        <w:rPr>
          <w:rFonts w:ascii="Arial" w:hAnsi="Arial" w:cs="Arial"/>
        </w:rPr>
      </w:pPr>
    </w:p>
    <w:p w14:paraId="3DAF445D" w14:textId="50754DEA" w:rsidR="007D09D8" w:rsidRPr="00050CC8" w:rsidRDefault="00050CC8">
      <w:pPr>
        <w:rPr>
          <w:rFonts w:ascii="Arial" w:hAnsi="Arial" w:cs="Arial"/>
          <w:b/>
          <w:color w:val="0071B3" w:themeColor="accent2"/>
        </w:rPr>
      </w:pPr>
      <w:r w:rsidRPr="00050CC8">
        <w:rPr>
          <w:rFonts w:ascii="Arial" w:hAnsi="Arial" w:cs="Arial"/>
          <w:b/>
          <w:color w:val="0071B3" w:themeColor="accent2"/>
        </w:rPr>
        <w:t>AREAS OF CONCERN:</w:t>
      </w:r>
    </w:p>
    <w:p w14:paraId="07DE6B1F" w14:textId="20C3ADEF" w:rsidR="007D09D8" w:rsidRPr="00050CC8" w:rsidRDefault="005F2D04" w:rsidP="00050CC8">
      <w:pPr>
        <w:pStyle w:val="ListParagraph"/>
        <w:numPr>
          <w:ilvl w:val="0"/>
          <w:numId w:val="1"/>
        </w:numPr>
        <w:spacing w:before="240"/>
        <w:rPr>
          <w:rFonts w:ascii="Arial" w:hAnsi="Arial" w:cs="Arial"/>
          <w:i/>
          <w:color w:val="000000" w:themeColor="text1"/>
        </w:rPr>
      </w:pPr>
      <w:r w:rsidRPr="00050CC8">
        <w:rPr>
          <w:rFonts w:ascii="Arial" w:hAnsi="Arial" w:cs="Arial"/>
          <w:i/>
          <w:color w:val="000000" w:themeColor="text1"/>
        </w:rPr>
        <w:t>[</w:t>
      </w:r>
      <w:r w:rsidR="00050CC8">
        <w:rPr>
          <w:rFonts w:ascii="Arial" w:hAnsi="Arial" w:cs="Arial"/>
          <w:i/>
          <w:color w:val="000000" w:themeColor="text1"/>
        </w:rPr>
        <w:t xml:space="preserve">The </w:t>
      </w:r>
      <w:r w:rsidR="007D09D8" w:rsidRPr="00050CC8">
        <w:rPr>
          <w:rFonts w:ascii="Arial" w:hAnsi="Arial" w:cs="Arial"/>
          <w:i/>
          <w:color w:val="000000" w:themeColor="text1"/>
        </w:rPr>
        <w:t xml:space="preserve">list of concerns and how it has affected </w:t>
      </w:r>
      <w:r w:rsidR="004D5B8A" w:rsidRPr="00050CC8">
        <w:rPr>
          <w:rFonts w:ascii="Arial" w:hAnsi="Arial" w:cs="Arial"/>
          <w:i/>
          <w:color w:val="000000" w:themeColor="text1"/>
        </w:rPr>
        <w:t>the Organisation and</w:t>
      </w:r>
      <w:r w:rsidR="007D09D8" w:rsidRPr="00050CC8">
        <w:rPr>
          <w:rFonts w:ascii="Arial" w:hAnsi="Arial" w:cs="Arial"/>
          <w:i/>
          <w:color w:val="000000" w:themeColor="text1"/>
        </w:rPr>
        <w:t xml:space="preserve"> stakeholders (</w:t>
      </w:r>
      <w:r w:rsidR="00F26F59" w:rsidRPr="00050CC8">
        <w:rPr>
          <w:rFonts w:ascii="Arial" w:hAnsi="Arial" w:cs="Arial"/>
          <w:i/>
          <w:color w:val="000000" w:themeColor="text1"/>
        </w:rPr>
        <w:t>colleagues</w:t>
      </w:r>
      <w:r w:rsidR="007D09D8" w:rsidRPr="00050CC8">
        <w:rPr>
          <w:rFonts w:ascii="Arial" w:hAnsi="Arial" w:cs="Arial"/>
          <w:i/>
          <w:color w:val="000000" w:themeColor="text1"/>
        </w:rPr>
        <w:t>, clients, suppliers</w:t>
      </w:r>
      <w:r w:rsidR="002774D2">
        <w:rPr>
          <w:rFonts w:ascii="Arial" w:hAnsi="Arial" w:cs="Arial"/>
          <w:i/>
          <w:color w:val="000000" w:themeColor="text1"/>
        </w:rPr>
        <w:t>,</w:t>
      </w:r>
      <w:r w:rsidR="007D09D8" w:rsidRPr="00050CC8">
        <w:rPr>
          <w:rFonts w:ascii="Arial" w:hAnsi="Arial" w:cs="Arial"/>
          <w:i/>
          <w:color w:val="000000" w:themeColor="text1"/>
        </w:rPr>
        <w:t xml:space="preserve"> etc</w:t>
      </w:r>
      <w:r w:rsidR="002774D2">
        <w:rPr>
          <w:rFonts w:ascii="Arial" w:hAnsi="Arial" w:cs="Arial"/>
          <w:i/>
          <w:color w:val="000000" w:themeColor="text1"/>
        </w:rPr>
        <w:t>.</w:t>
      </w:r>
      <w:r w:rsidR="007D09D8" w:rsidRPr="00050CC8">
        <w:rPr>
          <w:rFonts w:ascii="Arial" w:hAnsi="Arial" w:cs="Arial"/>
          <w:i/>
          <w:color w:val="000000" w:themeColor="text1"/>
        </w:rPr>
        <w:t>).</w:t>
      </w:r>
      <w:r w:rsidRPr="00050CC8">
        <w:rPr>
          <w:rFonts w:ascii="Arial" w:hAnsi="Arial" w:cs="Arial"/>
          <w:i/>
          <w:color w:val="000000" w:themeColor="text1"/>
        </w:rPr>
        <w:t>]</w:t>
      </w:r>
    </w:p>
    <w:p w14:paraId="7AC034BD" w14:textId="7A8F9EDF" w:rsidR="007D09D8" w:rsidRDefault="007D09D8" w:rsidP="007D09D8">
      <w:pPr>
        <w:rPr>
          <w:rFonts w:ascii="Arial" w:hAnsi="Arial" w:cs="Arial"/>
        </w:rPr>
      </w:pPr>
    </w:p>
    <w:p w14:paraId="72CECD8A" w14:textId="77777777" w:rsidR="005A15EE" w:rsidRDefault="005A15EE" w:rsidP="007D09D8">
      <w:pPr>
        <w:rPr>
          <w:rFonts w:ascii="Arial" w:hAnsi="Arial" w:cs="Arial"/>
        </w:rPr>
      </w:pPr>
    </w:p>
    <w:p w14:paraId="3144A5AF" w14:textId="77777777" w:rsidR="00050CC8" w:rsidRPr="005F2D04" w:rsidRDefault="00050CC8" w:rsidP="007D09D8">
      <w:pPr>
        <w:rPr>
          <w:rFonts w:ascii="Arial" w:hAnsi="Arial" w:cs="Arial"/>
        </w:rPr>
      </w:pPr>
    </w:p>
    <w:p w14:paraId="3AB42481" w14:textId="0FAA63FD" w:rsidR="007D09D8" w:rsidRPr="00050CC8" w:rsidRDefault="00050CC8" w:rsidP="007D09D8">
      <w:pPr>
        <w:rPr>
          <w:rFonts w:ascii="Arial" w:hAnsi="Arial" w:cs="Arial"/>
          <w:b/>
          <w:color w:val="0071B3" w:themeColor="accent2"/>
        </w:rPr>
      </w:pPr>
      <w:r w:rsidRPr="00050CC8">
        <w:rPr>
          <w:rFonts w:ascii="Arial" w:hAnsi="Arial" w:cs="Arial"/>
          <w:b/>
          <w:color w:val="0071B3" w:themeColor="accent2"/>
        </w:rPr>
        <w:t>PREVIOUS COUNSELLING:</w:t>
      </w:r>
    </w:p>
    <w:p w14:paraId="2BE94DCB" w14:textId="0DF4689E" w:rsidR="007D09D8" w:rsidRPr="00050CC8" w:rsidRDefault="005F2D04" w:rsidP="00050CC8">
      <w:pPr>
        <w:spacing w:before="240"/>
        <w:rPr>
          <w:rFonts w:ascii="Arial" w:hAnsi="Arial" w:cs="Arial"/>
          <w:i/>
          <w:color w:val="000000" w:themeColor="text1"/>
        </w:rPr>
      </w:pPr>
      <w:r w:rsidRPr="00050CC8">
        <w:rPr>
          <w:rFonts w:ascii="Arial" w:hAnsi="Arial" w:cs="Arial"/>
          <w:i/>
          <w:color w:val="000000" w:themeColor="text1"/>
        </w:rPr>
        <w:t>[</w:t>
      </w:r>
      <w:r w:rsidR="007D09D8" w:rsidRPr="00050CC8">
        <w:rPr>
          <w:rFonts w:ascii="Arial" w:hAnsi="Arial" w:cs="Arial"/>
          <w:i/>
          <w:color w:val="000000" w:themeColor="text1"/>
        </w:rPr>
        <w:t xml:space="preserve">Reiterate any previous counselling session, discussions, warnings and meetings.  Make reference to </w:t>
      </w:r>
      <w:r w:rsidR="002774D2">
        <w:rPr>
          <w:rFonts w:ascii="Arial" w:hAnsi="Arial" w:cs="Arial"/>
          <w:i/>
          <w:color w:val="000000" w:themeColor="text1"/>
        </w:rPr>
        <w:t xml:space="preserve">the </w:t>
      </w:r>
      <w:r w:rsidR="007D09D8" w:rsidRPr="00050CC8">
        <w:rPr>
          <w:rFonts w:ascii="Arial" w:hAnsi="Arial" w:cs="Arial"/>
          <w:i/>
          <w:color w:val="000000" w:themeColor="text1"/>
        </w:rPr>
        <w:t>documentation that was prepared from any of those previous occasions</w:t>
      </w:r>
      <w:r w:rsidR="00050CC8">
        <w:rPr>
          <w:rFonts w:ascii="Arial" w:hAnsi="Arial" w:cs="Arial"/>
          <w:i/>
          <w:color w:val="000000" w:themeColor="text1"/>
        </w:rPr>
        <w:t>.]</w:t>
      </w:r>
    </w:p>
    <w:p w14:paraId="2ED4A10D" w14:textId="77777777" w:rsidR="00050CC8" w:rsidRPr="00050CC8" w:rsidRDefault="00050CC8" w:rsidP="00050CC8">
      <w:pPr>
        <w:spacing w:before="240"/>
        <w:rPr>
          <w:rFonts w:ascii="Arial" w:hAnsi="Arial" w:cs="Arial"/>
          <w:i/>
          <w:color w:val="000000" w:themeColor="text1"/>
        </w:rPr>
      </w:pPr>
    </w:p>
    <w:p w14:paraId="0091F452" w14:textId="77777777" w:rsidR="005F2D04" w:rsidRDefault="005F2D04" w:rsidP="007D09D8">
      <w:pPr>
        <w:rPr>
          <w:rFonts w:ascii="Arial" w:hAnsi="Arial" w:cs="Arial"/>
        </w:rPr>
        <w:sectPr w:rsidR="005F2D04" w:rsidSect="005F2D04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701" w:right="1134" w:bottom="1134" w:left="1134" w:header="709" w:footer="709" w:gutter="0"/>
          <w:cols w:space="708"/>
          <w:docGrid w:linePitch="360"/>
        </w:sectPr>
      </w:pPr>
    </w:p>
    <w:p w14:paraId="0F3A0806" w14:textId="2063D5CC" w:rsidR="007D09D8" w:rsidRPr="00050CC8" w:rsidRDefault="00050CC8" w:rsidP="00050CC8">
      <w:pPr>
        <w:spacing w:after="240"/>
        <w:rPr>
          <w:rFonts w:ascii="Arial" w:hAnsi="Arial" w:cs="Arial"/>
          <w:b/>
          <w:color w:val="0071B3" w:themeColor="accent2"/>
        </w:rPr>
      </w:pPr>
      <w:r w:rsidRPr="00050CC8">
        <w:rPr>
          <w:rFonts w:ascii="Arial" w:hAnsi="Arial" w:cs="Arial"/>
          <w:b/>
          <w:color w:val="0071B3" w:themeColor="accent2"/>
        </w:rPr>
        <w:lastRenderedPageBreak/>
        <w:t>ACTION PLAN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35"/>
        <w:gridCol w:w="2857"/>
        <w:gridCol w:w="3697"/>
        <w:gridCol w:w="3697"/>
      </w:tblGrid>
      <w:tr w:rsidR="005F2D04" w:rsidRPr="005F2D04" w14:paraId="3A300EA7" w14:textId="77777777" w:rsidTr="00050CC8">
        <w:tc>
          <w:tcPr>
            <w:tcW w:w="1534" w:type="pct"/>
            <w:shd w:val="clear" w:color="auto" w:fill="D9D9D9" w:themeFill="background1" w:themeFillShade="D9"/>
            <w:vAlign w:val="center"/>
          </w:tcPr>
          <w:p w14:paraId="40528720" w14:textId="77777777" w:rsidR="005F2D04" w:rsidRPr="005F2D04" w:rsidRDefault="005F2D04" w:rsidP="005F2D04">
            <w:pPr>
              <w:jc w:val="center"/>
              <w:rPr>
                <w:rFonts w:ascii="Arial" w:hAnsi="Arial" w:cs="Arial"/>
                <w:b/>
                <w:bCs/>
                <w:iCs/>
              </w:rPr>
            </w:pPr>
            <w:r w:rsidRPr="005F2D04">
              <w:rPr>
                <w:rFonts w:ascii="Arial" w:hAnsi="Arial" w:cs="Arial"/>
                <w:b/>
                <w:bCs/>
                <w:iCs/>
              </w:rPr>
              <w:t>Performance Expectations</w:t>
            </w:r>
          </w:p>
          <w:p w14:paraId="36C193CD" w14:textId="62F32B89" w:rsidR="005F2D04" w:rsidRPr="005F2D04" w:rsidRDefault="005F2D04" w:rsidP="005F2D04">
            <w:pPr>
              <w:jc w:val="center"/>
              <w:rPr>
                <w:rFonts w:ascii="Arial" w:hAnsi="Arial" w:cs="Arial"/>
                <w:i/>
              </w:rPr>
            </w:pPr>
            <w:r w:rsidRPr="005F2D04">
              <w:rPr>
                <w:rFonts w:ascii="Arial" w:hAnsi="Arial" w:cs="Arial"/>
                <w:i/>
                <w:color w:val="808080" w:themeColor="background1" w:themeShade="80"/>
                <w:sz w:val="14"/>
                <w:szCs w:val="14"/>
              </w:rPr>
              <w:t>(Goals to be achieved)</w:t>
            </w:r>
          </w:p>
        </w:tc>
        <w:tc>
          <w:tcPr>
            <w:tcW w:w="966" w:type="pct"/>
            <w:shd w:val="clear" w:color="auto" w:fill="D9D9D9" w:themeFill="background1" w:themeFillShade="D9"/>
            <w:vAlign w:val="center"/>
          </w:tcPr>
          <w:p w14:paraId="5B97E4E6" w14:textId="77777777" w:rsidR="00050CC8" w:rsidRDefault="005F2D04" w:rsidP="005F2D04">
            <w:pPr>
              <w:jc w:val="center"/>
              <w:rPr>
                <w:rFonts w:ascii="Arial" w:hAnsi="Arial" w:cs="Arial"/>
                <w:b/>
                <w:bCs/>
                <w:iCs/>
              </w:rPr>
            </w:pPr>
            <w:r w:rsidRPr="005F2D04">
              <w:rPr>
                <w:rFonts w:ascii="Arial" w:hAnsi="Arial" w:cs="Arial"/>
                <w:b/>
                <w:bCs/>
                <w:iCs/>
              </w:rPr>
              <w:t xml:space="preserve">Actions </w:t>
            </w:r>
          </w:p>
          <w:p w14:paraId="02B82ACB" w14:textId="0295BD0A" w:rsidR="005F2D04" w:rsidRPr="005F2D04" w:rsidRDefault="00050CC8" w:rsidP="005F2D04">
            <w:pPr>
              <w:jc w:val="center"/>
              <w:rPr>
                <w:rFonts w:ascii="Arial" w:hAnsi="Arial" w:cs="Arial"/>
                <w:b/>
                <w:bCs/>
                <w:iCs/>
              </w:rPr>
            </w:pPr>
            <w:r w:rsidRPr="00050CC8">
              <w:rPr>
                <w:rFonts w:ascii="Arial" w:hAnsi="Arial" w:cs="Arial"/>
                <w:i/>
                <w:color w:val="808080" w:themeColor="background1" w:themeShade="80"/>
                <w:sz w:val="14"/>
                <w:szCs w:val="14"/>
              </w:rPr>
              <w:t>(</w:t>
            </w:r>
            <w:r>
              <w:rPr>
                <w:rFonts w:ascii="Arial" w:hAnsi="Arial" w:cs="Arial"/>
                <w:i/>
                <w:color w:val="808080" w:themeColor="background1" w:themeShade="80"/>
                <w:sz w:val="14"/>
                <w:szCs w:val="14"/>
              </w:rPr>
              <w:t>T</w:t>
            </w:r>
            <w:r w:rsidR="005F2D04" w:rsidRPr="00050CC8">
              <w:rPr>
                <w:rFonts w:ascii="Arial" w:hAnsi="Arial" w:cs="Arial"/>
                <w:i/>
                <w:color w:val="808080" w:themeColor="background1" w:themeShade="80"/>
                <w:sz w:val="14"/>
                <w:szCs w:val="14"/>
              </w:rPr>
              <w:t>o be taken in order to achieve the goals</w:t>
            </w:r>
            <w:r w:rsidRPr="00050CC8">
              <w:rPr>
                <w:rFonts w:ascii="Arial" w:hAnsi="Arial" w:cs="Arial"/>
                <w:i/>
                <w:color w:val="808080" w:themeColor="background1" w:themeShade="80"/>
                <w:sz w:val="14"/>
                <w:szCs w:val="14"/>
              </w:rPr>
              <w:t>)</w:t>
            </w:r>
          </w:p>
        </w:tc>
        <w:tc>
          <w:tcPr>
            <w:tcW w:w="1250" w:type="pct"/>
            <w:shd w:val="clear" w:color="auto" w:fill="D9D9D9" w:themeFill="background1" w:themeFillShade="D9"/>
            <w:vAlign w:val="center"/>
          </w:tcPr>
          <w:p w14:paraId="1FFA6388" w14:textId="232486DD" w:rsidR="005F2D04" w:rsidRPr="005F2D04" w:rsidRDefault="005F2D04" w:rsidP="005F2D04">
            <w:pPr>
              <w:jc w:val="center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Who is Responsible?</w:t>
            </w:r>
          </w:p>
        </w:tc>
        <w:tc>
          <w:tcPr>
            <w:tcW w:w="1250" w:type="pct"/>
            <w:shd w:val="clear" w:color="auto" w:fill="D9D9D9" w:themeFill="background1" w:themeFillShade="D9"/>
            <w:vAlign w:val="center"/>
          </w:tcPr>
          <w:p w14:paraId="6E4E71B4" w14:textId="15D17822" w:rsidR="005F2D04" w:rsidRPr="005F2D04" w:rsidRDefault="005F2D04" w:rsidP="005F2D04">
            <w:pPr>
              <w:jc w:val="center"/>
              <w:rPr>
                <w:rFonts w:ascii="Arial" w:hAnsi="Arial" w:cs="Arial"/>
                <w:b/>
                <w:bCs/>
                <w:iCs/>
              </w:rPr>
            </w:pPr>
            <w:r w:rsidRPr="005F2D04">
              <w:rPr>
                <w:rFonts w:ascii="Arial" w:hAnsi="Arial" w:cs="Arial"/>
                <w:b/>
                <w:bCs/>
                <w:iCs/>
              </w:rPr>
              <w:t>Agreed Performance Indicators / Outcomes including Timeframes</w:t>
            </w:r>
          </w:p>
          <w:p w14:paraId="526CFCEE" w14:textId="77777777" w:rsidR="005F2D04" w:rsidRPr="005F2D04" w:rsidRDefault="005F2D04" w:rsidP="005F2D04">
            <w:pPr>
              <w:jc w:val="center"/>
              <w:rPr>
                <w:rFonts w:ascii="Arial" w:hAnsi="Arial" w:cs="Arial"/>
                <w:i/>
                <w:color w:val="808080" w:themeColor="background1" w:themeShade="80"/>
              </w:rPr>
            </w:pPr>
            <w:r w:rsidRPr="005F2D04">
              <w:rPr>
                <w:rFonts w:ascii="Arial" w:hAnsi="Arial" w:cs="Arial"/>
                <w:i/>
                <w:color w:val="808080" w:themeColor="background1" w:themeShade="80"/>
                <w:sz w:val="14"/>
                <w:szCs w:val="14"/>
              </w:rPr>
              <w:t>(How outcomes required will be measured)</w:t>
            </w:r>
          </w:p>
        </w:tc>
      </w:tr>
      <w:tr w:rsidR="005F2D04" w:rsidRPr="005F2D04" w14:paraId="4E6E1671" w14:textId="77777777" w:rsidTr="00050CC8">
        <w:trPr>
          <w:trHeight w:val="1361"/>
        </w:trPr>
        <w:tc>
          <w:tcPr>
            <w:tcW w:w="1534" w:type="pct"/>
          </w:tcPr>
          <w:p w14:paraId="60AEEE7D" w14:textId="77777777" w:rsidR="005F2D04" w:rsidRPr="005F2D04" w:rsidRDefault="005F2D04" w:rsidP="00050CC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</w:p>
        </w:tc>
        <w:tc>
          <w:tcPr>
            <w:tcW w:w="966" w:type="pct"/>
            <w:vAlign w:val="center"/>
          </w:tcPr>
          <w:p w14:paraId="320018BD" w14:textId="77777777" w:rsidR="005F2D04" w:rsidRPr="005F2D04" w:rsidRDefault="005F2D04" w:rsidP="00050CC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50" w:type="pct"/>
            <w:vAlign w:val="center"/>
          </w:tcPr>
          <w:p w14:paraId="3332CAC4" w14:textId="77777777" w:rsidR="005F2D04" w:rsidRPr="005F2D04" w:rsidRDefault="005F2D04" w:rsidP="00050CC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50" w:type="pct"/>
            <w:vAlign w:val="center"/>
          </w:tcPr>
          <w:p w14:paraId="48C1D0A5" w14:textId="63C90E34" w:rsidR="005F2D04" w:rsidRPr="005F2D04" w:rsidRDefault="005F2D04" w:rsidP="00050CC8">
            <w:pPr>
              <w:jc w:val="center"/>
              <w:rPr>
                <w:rFonts w:ascii="Arial" w:hAnsi="Arial" w:cs="Arial"/>
              </w:rPr>
            </w:pPr>
          </w:p>
        </w:tc>
      </w:tr>
      <w:tr w:rsidR="005F2D04" w:rsidRPr="005F2D04" w14:paraId="1A511D9E" w14:textId="77777777" w:rsidTr="00050CC8">
        <w:trPr>
          <w:trHeight w:val="1361"/>
        </w:trPr>
        <w:tc>
          <w:tcPr>
            <w:tcW w:w="1534" w:type="pct"/>
          </w:tcPr>
          <w:p w14:paraId="71DD8D97" w14:textId="77777777" w:rsidR="005F2D04" w:rsidRPr="005F2D04" w:rsidRDefault="005F2D04" w:rsidP="00050CC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</w:p>
        </w:tc>
        <w:tc>
          <w:tcPr>
            <w:tcW w:w="966" w:type="pct"/>
            <w:vAlign w:val="center"/>
          </w:tcPr>
          <w:p w14:paraId="5B8DC29B" w14:textId="77777777" w:rsidR="005F2D04" w:rsidRPr="005F2D04" w:rsidRDefault="005F2D04" w:rsidP="00050CC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50" w:type="pct"/>
            <w:vAlign w:val="center"/>
          </w:tcPr>
          <w:p w14:paraId="23E6BD4D" w14:textId="77777777" w:rsidR="005F2D04" w:rsidRPr="005F2D04" w:rsidRDefault="005F2D04" w:rsidP="00050CC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50" w:type="pct"/>
            <w:vAlign w:val="center"/>
          </w:tcPr>
          <w:p w14:paraId="686F8BBF" w14:textId="3E998DEE" w:rsidR="005F2D04" w:rsidRPr="005F2D04" w:rsidRDefault="005F2D04" w:rsidP="00050CC8">
            <w:pPr>
              <w:jc w:val="center"/>
              <w:rPr>
                <w:rFonts w:ascii="Arial" w:hAnsi="Arial" w:cs="Arial"/>
              </w:rPr>
            </w:pPr>
          </w:p>
        </w:tc>
      </w:tr>
      <w:tr w:rsidR="005F2D04" w:rsidRPr="005F2D04" w14:paraId="35BC80CB" w14:textId="77777777" w:rsidTr="00050CC8">
        <w:trPr>
          <w:trHeight w:val="1361"/>
        </w:trPr>
        <w:tc>
          <w:tcPr>
            <w:tcW w:w="1534" w:type="pct"/>
          </w:tcPr>
          <w:p w14:paraId="3012192E" w14:textId="77777777" w:rsidR="005F2D04" w:rsidRPr="005F2D04" w:rsidRDefault="005F2D04" w:rsidP="00050CC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</w:p>
        </w:tc>
        <w:tc>
          <w:tcPr>
            <w:tcW w:w="966" w:type="pct"/>
            <w:vAlign w:val="center"/>
          </w:tcPr>
          <w:p w14:paraId="415CC504" w14:textId="77777777" w:rsidR="005F2D04" w:rsidRPr="005F2D04" w:rsidRDefault="005F2D04" w:rsidP="00050CC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50" w:type="pct"/>
            <w:vAlign w:val="center"/>
          </w:tcPr>
          <w:p w14:paraId="1D340755" w14:textId="77777777" w:rsidR="005F2D04" w:rsidRPr="005F2D04" w:rsidRDefault="005F2D04" w:rsidP="00050CC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50" w:type="pct"/>
            <w:vAlign w:val="center"/>
          </w:tcPr>
          <w:p w14:paraId="1EFEF2FC" w14:textId="65F904A4" w:rsidR="005F2D04" w:rsidRPr="005F2D04" w:rsidRDefault="005F2D04" w:rsidP="00050CC8">
            <w:pPr>
              <w:jc w:val="center"/>
              <w:rPr>
                <w:rFonts w:ascii="Arial" w:hAnsi="Arial" w:cs="Arial"/>
              </w:rPr>
            </w:pPr>
          </w:p>
        </w:tc>
      </w:tr>
      <w:tr w:rsidR="005F2D04" w:rsidRPr="005F2D04" w14:paraId="2F512409" w14:textId="77777777" w:rsidTr="002774D2">
        <w:trPr>
          <w:trHeight w:val="1361"/>
        </w:trPr>
        <w:tc>
          <w:tcPr>
            <w:tcW w:w="1534" w:type="pct"/>
            <w:tcBorders>
              <w:bottom w:val="single" w:sz="4" w:space="0" w:color="auto"/>
            </w:tcBorders>
          </w:tcPr>
          <w:p w14:paraId="784DA30C" w14:textId="77777777" w:rsidR="005F2D04" w:rsidRPr="005F2D04" w:rsidRDefault="005F2D04" w:rsidP="00050CC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</w:p>
        </w:tc>
        <w:tc>
          <w:tcPr>
            <w:tcW w:w="966" w:type="pct"/>
            <w:tcBorders>
              <w:bottom w:val="single" w:sz="4" w:space="0" w:color="auto"/>
            </w:tcBorders>
            <w:vAlign w:val="center"/>
          </w:tcPr>
          <w:p w14:paraId="5574FFE4" w14:textId="77777777" w:rsidR="005F2D04" w:rsidRPr="005F2D04" w:rsidRDefault="005F2D04" w:rsidP="00050CC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50" w:type="pct"/>
            <w:tcBorders>
              <w:bottom w:val="single" w:sz="4" w:space="0" w:color="auto"/>
            </w:tcBorders>
            <w:vAlign w:val="center"/>
          </w:tcPr>
          <w:p w14:paraId="4DFED590" w14:textId="77777777" w:rsidR="005F2D04" w:rsidRPr="005F2D04" w:rsidRDefault="005F2D04" w:rsidP="00050CC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50" w:type="pct"/>
            <w:tcBorders>
              <w:bottom w:val="single" w:sz="4" w:space="0" w:color="auto"/>
            </w:tcBorders>
            <w:vAlign w:val="center"/>
          </w:tcPr>
          <w:p w14:paraId="0489A37A" w14:textId="700A161A" w:rsidR="005F2D04" w:rsidRPr="005F2D04" w:rsidRDefault="005F2D04" w:rsidP="00050CC8">
            <w:pPr>
              <w:jc w:val="center"/>
              <w:rPr>
                <w:rFonts w:ascii="Arial" w:hAnsi="Arial" w:cs="Arial"/>
              </w:rPr>
            </w:pPr>
          </w:p>
        </w:tc>
      </w:tr>
      <w:tr w:rsidR="005F2D04" w:rsidRPr="005F2D04" w14:paraId="1C828A7E" w14:textId="77777777" w:rsidTr="00050CC8">
        <w:trPr>
          <w:trHeight w:val="1361"/>
        </w:trPr>
        <w:tc>
          <w:tcPr>
            <w:tcW w:w="1534" w:type="pct"/>
          </w:tcPr>
          <w:p w14:paraId="32C91FA1" w14:textId="77777777" w:rsidR="005F2D04" w:rsidRPr="005F2D04" w:rsidRDefault="005F2D04" w:rsidP="00050CC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</w:p>
        </w:tc>
        <w:tc>
          <w:tcPr>
            <w:tcW w:w="966" w:type="pct"/>
            <w:vAlign w:val="center"/>
          </w:tcPr>
          <w:p w14:paraId="68CF2F2A" w14:textId="77777777" w:rsidR="005F2D04" w:rsidRPr="005F2D04" w:rsidRDefault="005F2D04" w:rsidP="00050CC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50" w:type="pct"/>
            <w:vAlign w:val="center"/>
          </w:tcPr>
          <w:p w14:paraId="5C2DF4A2" w14:textId="77777777" w:rsidR="005F2D04" w:rsidRPr="005F2D04" w:rsidRDefault="005F2D04" w:rsidP="00050CC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50" w:type="pct"/>
            <w:vAlign w:val="center"/>
          </w:tcPr>
          <w:p w14:paraId="6F5149A1" w14:textId="4453C15D" w:rsidR="005F2D04" w:rsidRPr="005F2D04" w:rsidRDefault="005F2D04" w:rsidP="00050CC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A4EF558" w14:textId="77777777" w:rsidR="00050CC8" w:rsidRDefault="00050CC8" w:rsidP="007D09D8">
      <w:pPr>
        <w:rPr>
          <w:rFonts w:ascii="Arial" w:hAnsi="Arial" w:cs="Arial"/>
        </w:rPr>
        <w:sectPr w:rsidR="00050CC8" w:rsidSect="005F2D04">
          <w:pgSz w:w="16838" w:h="11906" w:orient="landscape"/>
          <w:pgMar w:top="1701" w:right="1134" w:bottom="1134" w:left="1134" w:header="709" w:footer="709" w:gutter="0"/>
          <w:cols w:space="708"/>
          <w:titlePg/>
          <w:docGrid w:linePitch="360"/>
        </w:sectPr>
      </w:pPr>
    </w:p>
    <w:p w14:paraId="705FD858" w14:textId="3194F385" w:rsidR="007D09D8" w:rsidRPr="005F2D04" w:rsidRDefault="007D09D8" w:rsidP="007D09D8">
      <w:pPr>
        <w:rPr>
          <w:rFonts w:ascii="Arial" w:hAnsi="Arial" w:cs="Arial"/>
        </w:rPr>
      </w:pPr>
    </w:p>
    <w:p w14:paraId="27FBAC5E" w14:textId="1AB2F92F" w:rsidR="007D09D8" w:rsidRPr="005F2D04" w:rsidRDefault="007D09D8" w:rsidP="004D5B8A">
      <w:pPr>
        <w:rPr>
          <w:rFonts w:ascii="Arial" w:hAnsi="Arial" w:cs="Arial"/>
          <w:b/>
          <w:color w:val="38B4FF" w:themeColor="accent2" w:themeTint="99"/>
        </w:rPr>
      </w:pPr>
      <w:r w:rsidRPr="005F2D04">
        <w:rPr>
          <w:rFonts w:ascii="Arial" w:hAnsi="Arial" w:cs="Arial"/>
          <w:b/>
        </w:rPr>
        <w:t>This Performance Improvement Action Plan commenced on:</w:t>
      </w:r>
      <w:r w:rsidRPr="005F2D04">
        <w:rPr>
          <w:rFonts w:ascii="Arial" w:hAnsi="Arial" w:cs="Arial"/>
          <w:color w:val="0071B3" w:themeColor="accent2"/>
          <w:lang w:val="en-AU"/>
        </w:rPr>
        <w:t xml:space="preserve"> [</w:t>
      </w:r>
      <w:r w:rsidR="005F2D04">
        <w:rPr>
          <w:rFonts w:ascii="Arial" w:hAnsi="Arial" w:cs="Arial"/>
          <w:color w:val="0071B3" w:themeColor="accent2"/>
          <w:lang w:val="en-AU"/>
        </w:rPr>
        <w:t>E</w:t>
      </w:r>
      <w:r w:rsidRPr="005F2D04">
        <w:rPr>
          <w:rFonts w:ascii="Arial" w:hAnsi="Arial" w:cs="Arial"/>
          <w:color w:val="0071B3" w:themeColor="accent2"/>
          <w:lang w:val="en-AU"/>
        </w:rPr>
        <w:t>nter date]</w:t>
      </w:r>
      <w:r w:rsidR="004D5B8A" w:rsidRPr="005F2D04">
        <w:rPr>
          <w:rFonts w:ascii="Arial" w:hAnsi="Arial" w:cs="Arial"/>
          <w:b/>
          <w:color w:val="38B4FF" w:themeColor="accent2" w:themeTint="99"/>
        </w:rPr>
        <w:t xml:space="preserve"> </w:t>
      </w:r>
      <w:r w:rsidR="004D5B8A" w:rsidRPr="005F2D04">
        <w:rPr>
          <w:rFonts w:ascii="Arial" w:hAnsi="Arial" w:cs="Arial"/>
          <w:b/>
        </w:rPr>
        <w:t>and will be reviewed on</w:t>
      </w:r>
      <w:r w:rsidR="004D5B8A" w:rsidRPr="005F2D04">
        <w:rPr>
          <w:rFonts w:ascii="Arial" w:hAnsi="Arial" w:cs="Arial"/>
          <w:b/>
          <w:color w:val="38B4FF" w:themeColor="accent2" w:themeTint="99"/>
        </w:rPr>
        <w:t xml:space="preserve"> </w:t>
      </w:r>
      <w:r w:rsidR="004D5B8A" w:rsidRPr="005F2D04">
        <w:rPr>
          <w:rFonts w:ascii="Arial" w:hAnsi="Arial" w:cs="Arial"/>
          <w:color w:val="0071B3" w:themeColor="accent2"/>
          <w:lang w:val="en-AU"/>
        </w:rPr>
        <w:t>[</w:t>
      </w:r>
      <w:r w:rsidR="005F2D04">
        <w:rPr>
          <w:rFonts w:ascii="Arial" w:hAnsi="Arial" w:cs="Arial"/>
          <w:color w:val="0071B3" w:themeColor="accent2"/>
          <w:lang w:val="en-AU"/>
        </w:rPr>
        <w:t>E</w:t>
      </w:r>
      <w:r w:rsidR="004D5B8A" w:rsidRPr="005F2D04">
        <w:rPr>
          <w:rFonts w:ascii="Arial" w:hAnsi="Arial" w:cs="Arial"/>
          <w:color w:val="0071B3" w:themeColor="accent2"/>
          <w:lang w:val="en-AU"/>
        </w:rPr>
        <w:t>nter date]</w:t>
      </w:r>
      <w:r w:rsidR="005F2D04" w:rsidRPr="005F2D04">
        <w:rPr>
          <w:rFonts w:ascii="Arial" w:hAnsi="Arial" w:cs="Arial"/>
          <w:lang w:val="en-AU"/>
        </w:rPr>
        <w:t>.</w:t>
      </w:r>
    </w:p>
    <w:p w14:paraId="7D106A7C" w14:textId="77777777" w:rsidR="004D5B8A" w:rsidRPr="005F2D04" w:rsidRDefault="004D5B8A" w:rsidP="007D09D8">
      <w:pPr>
        <w:rPr>
          <w:rFonts w:ascii="Arial" w:hAnsi="Arial" w:cs="Arial"/>
        </w:rPr>
      </w:pPr>
    </w:p>
    <w:p w14:paraId="79D21D2A" w14:textId="40DE7C10" w:rsidR="007D09D8" w:rsidRPr="005F2D04" w:rsidRDefault="007D09D8" w:rsidP="007D09D8">
      <w:pPr>
        <w:rPr>
          <w:rFonts w:ascii="Arial" w:hAnsi="Arial" w:cs="Arial"/>
        </w:rPr>
      </w:pPr>
      <w:r w:rsidRPr="005F2D04">
        <w:rPr>
          <w:rFonts w:ascii="Arial" w:hAnsi="Arial" w:cs="Arial"/>
        </w:rPr>
        <w:t xml:space="preserve">Note:  The contents of this Action Plan are to remain confidential.  </w:t>
      </w:r>
      <w:r w:rsidR="004D5B8A" w:rsidRPr="005F2D04">
        <w:rPr>
          <w:rFonts w:ascii="Arial" w:hAnsi="Arial" w:cs="Arial"/>
        </w:rPr>
        <w:t>Please direct a</w:t>
      </w:r>
      <w:r w:rsidRPr="005F2D04">
        <w:rPr>
          <w:rFonts w:ascii="Arial" w:hAnsi="Arial" w:cs="Arial"/>
        </w:rPr>
        <w:t xml:space="preserve">ny questions to </w:t>
      </w:r>
      <w:r w:rsidR="00743F5E" w:rsidRPr="005F2D04">
        <w:rPr>
          <w:rFonts w:ascii="Arial" w:hAnsi="Arial" w:cs="Arial"/>
        </w:rPr>
        <w:t>your manager or supervisor.</w:t>
      </w:r>
    </w:p>
    <w:p w14:paraId="0CB5D9DC" w14:textId="77777777" w:rsidR="007D09D8" w:rsidRPr="005F2D04" w:rsidRDefault="007D09D8" w:rsidP="007D09D8">
      <w:pPr>
        <w:rPr>
          <w:rFonts w:ascii="Arial" w:hAnsi="Arial" w:cs="Arial"/>
        </w:rPr>
      </w:pPr>
    </w:p>
    <w:p w14:paraId="37737B4E" w14:textId="4B2BDB1F" w:rsidR="007D09D8" w:rsidRDefault="007D09D8" w:rsidP="007D09D8">
      <w:pPr>
        <w:rPr>
          <w:rFonts w:ascii="Arial" w:hAnsi="Arial" w:cs="Arial"/>
        </w:rPr>
      </w:pPr>
    </w:p>
    <w:p w14:paraId="6C821F7B" w14:textId="56FEAF1D" w:rsidR="00050CC8" w:rsidRDefault="00050CC8" w:rsidP="007D09D8">
      <w:pPr>
        <w:rPr>
          <w:rFonts w:ascii="Arial" w:hAnsi="Arial" w:cs="Arial"/>
        </w:rPr>
      </w:pPr>
    </w:p>
    <w:p w14:paraId="0390C813" w14:textId="77777777" w:rsidR="00050CC8" w:rsidRPr="005F2D04" w:rsidRDefault="00050CC8" w:rsidP="007D09D8">
      <w:pPr>
        <w:rPr>
          <w:rFonts w:ascii="Arial" w:hAnsi="Arial" w:cs="Arial"/>
        </w:rPr>
      </w:pPr>
    </w:p>
    <w:p w14:paraId="7F1F542D" w14:textId="77777777" w:rsidR="00050CC8" w:rsidRDefault="007D09D8" w:rsidP="007D09D8">
      <w:pPr>
        <w:rPr>
          <w:rFonts w:ascii="Arial" w:hAnsi="Arial" w:cs="Arial"/>
        </w:rPr>
      </w:pPr>
      <w:r w:rsidRPr="005F2D04">
        <w:rPr>
          <w:rFonts w:ascii="Arial" w:hAnsi="Arial" w:cs="Arial"/>
        </w:rPr>
        <w:t>Employee Signature: ________________________________</w:t>
      </w:r>
      <w:r w:rsidRPr="005F2D04">
        <w:rPr>
          <w:rFonts w:ascii="Arial" w:hAnsi="Arial" w:cs="Arial"/>
        </w:rPr>
        <w:tab/>
      </w:r>
    </w:p>
    <w:p w14:paraId="7E103685" w14:textId="77777777" w:rsidR="00050CC8" w:rsidRDefault="00050CC8" w:rsidP="007D09D8">
      <w:pPr>
        <w:rPr>
          <w:rFonts w:ascii="Arial" w:hAnsi="Arial" w:cs="Arial"/>
        </w:rPr>
      </w:pPr>
    </w:p>
    <w:p w14:paraId="1299C362" w14:textId="77777777" w:rsidR="00050CC8" w:rsidRDefault="00050CC8" w:rsidP="007D09D8">
      <w:pPr>
        <w:rPr>
          <w:rFonts w:ascii="Arial" w:hAnsi="Arial" w:cs="Arial"/>
        </w:rPr>
      </w:pPr>
    </w:p>
    <w:p w14:paraId="644E2385" w14:textId="4F0875BD" w:rsidR="007D09D8" w:rsidRPr="005F2D04" w:rsidRDefault="007D09D8" w:rsidP="007D09D8">
      <w:pPr>
        <w:rPr>
          <w:rFonts w:ascii="Arial" w:hAnsi="Arial" w:cs="Arial"/>
        </w:rPr>
      </w:pPr>
      <w:r w:rsidRPr="005F2D04">
        <w:rPr>
          <w:rFonts w:ascii="Arial" w:hAnsi="Arial" w:cs="Arial"/>
        </w:rPr>
        <w:t>Date:  ______________________</w:t>
      </w:r>
    </w:p>
    <w:p w14:paraId="24B58A66" w14:textId="77777777" w:rsidR="007D09D8" w:rsidRPr="005F2D04" w:rsidRDefault="007D09D8" w:rsidP="007D09D8">
      <w:pPr>
        <w:rPr>
          <w:rFonts w:ascii="Arial" w:hAnsi="Arial" w:cs="Arial"/>
        </w:rPr>
      </w:pPr>
    </w:p>
    <w:p w14:paraId="638B1FCD" w14:textId="645840E4" w:rsidR="007D09D8" w:rsidRDefault="007D09D8" w:rsidP="007D09D8">
      <w:pPr>
        <w:rPr>
          <w:rFonts w:ascii="Arial" w:hAnsi="Arial" w:cs="Arial"/>
        </w:rPr>
      </w:pPr>
    </w:p>
    <w:p w14:paraId="28BE4950" w14:textId="270F5DC7" w:rsidR="00050CC8" w:rsidRDefault="00050CC8" w:rsidP="007D09D8">
      <w:pPr>
        <w:rPr>
          <w:rFonts w:ascii="Arial" w:hAnsi="Arial" w:cs="Arial"/>
        </w:rPr>
      </w:pPr>
    </w:p>
    <w:p w14:paraId="138D5B5C" w14:textId="77777777" w:rsidR="00050CC8" w:rsidRPr="005F2D04" w:rsidRDefault="00050CC8" w:rsidP="007D09D8">
      <w:pPr>
        <w:rPr>
          <w:rFonts w:ascii="Arial" w:hAnsi="Arial" w:cs="Arial"/>
        </w:rPr>
      </w:pPr>
    </w:p>
    <w:p w14:paraId="6B4FF6E1" w14:textId="012AF1A8" w:rsidR="007D09D8" w:rsidRPr="005F2D04" w:rsidRDefault="007D09D8" w:rsidP="007D09D8">
      <w:pPr>
        <w:rPr>
          <w:rFonts w:ascii="Arial" w:hAnsi="Arial" w:cs="Arial"/>
        </w:rPr>
      </w:pPr>
      <w:r w:rsidRPr="005F2D04">
        <w:rPr>
          <w:rFonts w:ascii="Arial" w:hAnsi="Arial" w:cs="Arial"/>
        </w:rPr>
        <w:t>Manager/Supervisor</w:t>
      </w:r>
      <w:r w:rsidR="00050CC8">
        <w:rPr>
          <w:rFonts w:ascii="Arial" w:hAnsi="Arial" w:cs="Arial"/>
        </w:rPr>
        <w:t>:</w:t>
      </w:r>
    </w:p>
    <w:p w14:paraId="668DDEC2" w14:textId="77777777" w:rsidR="00050CC8" w:rsidRDefault="00050CC8" w:rsidP="007D09D8">
      <w:pPr>
        <w:rPr>
          <w:rFonts w:ascii="Arial" w:hAnsi="Arial" w:cs="Arial"/>
        </w:rPr>
      </w:pPr>
    </w:p>
    <w:p w14:paraId="1B39CA56" w14:textId="77777777" w:rsidR="00050CC8" w:rsidRDefault="00050CC8" w:rsidP="007D09D8">
      <w:pPr>
        <w:rPr>
          <w:rFonts w:ascii="Arial" w:hAnsi="Arial" w:cs="Arial"/>
        </w:rPr>
      </w:pPr>
    </w:p>
    <w:p w14:paraId="20660E73" w14:textId="6BA7B0E2" w:rsidR="00050CC8" w:rsidRDefault="007D09D8" w:rsidP="007D09D8">
      <w:pPr>
        <w:rPr>
          <w:rFonts w:ascii="Arial" w:hAnsi="Arial" w:cs="Arial"/>
        </w:rPr>
      </w:pPr>
      <w:r w:rsidRPr="005F2D04">
        <w:rPr>
          <w:rFonts w:ascii="Arial" w:hAnsi="Arial" w:cs="Arial"/>
        </w:rPr>
        <w:t>Signature:  ________________________________________</w:t>
      </w:r>
      <w:r w:rsidRPr="005F2D04">
        <w:rPr>
          <w:rFonts w:ascii="Arial" w:hAnsi="Arial" w:cs="Arial"/>
        </w:rPr>
        <w:tab/>
      </w:r>
    </w:p>
    <w:p w14:paraId="240F1BF2" w14:textId="77777777" w:rsidR="00050CC8" w:rsidRDefault="00050CC8" w:rsidP="007D09D8">
      <w:pPr>
        <w:rPr>
          <w:rFonts w:ascii="Arial" w:hAnsi="Arial" w:cs="Arial"/>
        </w:rPr>
      </w:pPr>
    </w:p>
    <w:p w14:paraId="60F826D8" w14:textId="77777777" w:rsidR="00050CC8" w:rsidRDefault="00050CC8" w:rsidP="007D09D8">
      <w:pPr>
        <w:rPr>
          <w:rFonts w:ascii="Arial" w:hAnsi="Arial" w:cs="Arial"/>
        </w:rPr>
      </w:pPr>
    </w:p>
    <w:p w14:paraId="75BEF5CB" w14:textId="72AFE52F" w:rsidR="007D09D8" w:rsidRPr="005F2D04" w:rsidRDefault="007D09D8" w:rsidP="007D09D8">
      <w:pPr>
        <w:rPr>
          <w:rFonts w:ascii="Arial" w:hAnsi="Arial" w:cs="Arial"/>
        </w:rPr>
      </w:pPr>
      <w:r w:rsidRPr="005F2D04">
        <w:rPr>
          <w:rFonts w:ascii="Arial" w:hAnsi="Arial" w:cs="Arial"/>
        </w:rPr>
        <w:t>Date: ______________________</w:t>
      </w:r>
    </w:p>
    <w:p w14:paraId="39E867DB" w14:textId="77777777" w:rsidR="00904191" w:rsidRPr="005F2D04" w:rsidRDefault="00904191" w:rsidP="007D09D8">
      <w:pPr>
        <w:rPr>
          <w:rFonts w:ascii="Arial" w:hAnsi="Arial" w:cs="Arial"/>
          <w:b/>
          <w:bCs/>
        </w:rPr>
      </w:pPr>
    </w:p>
    <w:p w14:paraId="0493283B" w14:textId="77777777" w:rsidR="00050CC8" w:rsidRDefault="00050CC8" w:rsidP="005F2D04">
      <w:pPr>
        <w:rPr>
          <w:rFonts w:ascii="Arial" w:hAnsi="Arial" w:cs="Arial"/>
          <w:b/>
          <w:bCs/>
          <w:i/>
        </w:rPr>
      </w:pPr>
    </w:p>
    <w:p w14:paraId="39D617B4" w14:textId="77777777" w:rsidR="00050CC8" w:rsidRDefault="00050CC8" w:rsidP="005F2D04">
      <w:pPr>
        <w:rPr>
          <w:rFonts w:ascii="Arial" w:hAnsi="Arial" w:cs="Arial"/>
          <w:b/>
          <w:bCs/>
          <w:i/>
        </w:rPr>
      </w:pPr>
    </w:p>
    <w:p w14:paraId="23E500D2" w14:textId="1C7B1B61" w:rsidR="00904191" w:rsidRPr="005F2D04" w:rsidRDefault="00904191" w:rsidP="005F2D04">
      <w:pPr>
        <w:rPr>
          <w:rFonts w:ascii="Arial" w:hAnsi="Arial" w:cs="Arial"/>
          <w:b/>
          <w:bCs/>
          <w:i/>
        </w:rPr>
      </w:pPr>
      <w:r w:rsidRPr="005F2D04">
        <w:rPr>
          <w:rFonts w:ascii="Arial" w:hAnsi="Arial" w:cs="Arial"/>
          <w:b/>
          <w:bCs/>
          <w:i/>
        </w:rPr>
        <w:t>A copy of this Action Plan should be given to the employee and the original filed by management.</w:t>
      </w:r>
    </w:p>
    <w:sectPr w:rsidR="00904191" w:rsidRPr="005F2D04" w:rsidSect="00050CC8">
      <w:footerReference w:type="first" r:id="rId13"/>
      <w:pgSz w:w="11906" w:h="16838"/>
      <w:pgMar w:top="1134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FE0E88" w14:textId="77777777" w:rsidR="005F2D04" w:rsidRDefault="005F2D04" w:rsidP="005F2D04">
      <w:r>
        <w:separator/>
      </w:r>
    </w:p>
  </w:endnote>
  <w:endnote w:type="continuationSeparator" w:id="0">
    <w:p w14:paraId="740947CF" w14:textId="77777777" w:rsidR="005F2D04" w:rsidRDefault="005F2D04" w:rsidP="005F2D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E5992A" w14:textId="77777777" w:rsidR="003C263D" w:rsidRDefault="003C26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5AA7F8" w14:textId="77777777" w:rsidR="005F2D04" w:rsidRDefault="005F2D04" w:rsidP="005F2D04">
    <w:bookmarkStart w:id="1" w:name="_Hlk42251726"/>
    <w:bookmarkStart w:id="2" w:name="_Hlk42251727"/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6090"/>
      <w:gridCol w:w="1998"/>
      <w:gridCol w:w="1766"/>
    </w:tblGrid>
    <w:tr w:rsidR="005F2D04" w14:paraId="201753D4" w14:textId="77777777" w:rsidTr="00E4007A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77EABF1D" w14:textId="77777777" w:rsidR="005F2D04" w:rsidRPr="00C36543" w:rsidRDefault="005F2D04" w:rsidP="005F2D04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051607B1" wp14:editId="3931B4BE">
                <wp:simplePos x="0" y="0"/>
                <wp:positionH relativeFrom="column">
                  <wp:posOffset>668020</wp:posOffset>
                </wp:positionH>
                <wp:positionV relativeFrom="paragraph">
                  <wp:posOffset>-121920</wp:posOffset>
                </wp:positionV>
                <wp:extent cx="1271905" cy="390525"/>
                <wp:effectExtent l="0" t="0" r="4445" b="9525"/>
                <wp:wrapNone/>
                <wp:docPr id="33" name="Picture 3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03B2BCA4" w14:textId="77777777" w:rsidR="005F2D04" w:rsidRPr="00D6300C" w:rsidRDefault="005F2D04" w:rsidP="005F2D04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7AFB91DA" w14:textId="77777777" w:rsidR="005F2D04" w:rsidRPr="00D6300C" w:rsidRDefault="005F2D04" w:rsidP="005F2D04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5F2D04" w14:paraId="79F9D2F1" w14:textId="77777777" w:rsidTr="00E4007A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39F7BAC4" w14:textId="77777777" w:rsidR="005F2D04" w:rsidRPr="000D0A9D" w:rsidRDefault="005F2D04" w:rsidP="005F2D04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6FC4C75E" w14:textId="77777777" w:rsidR="005F2D04" w:rsidRPr="00D6300C" w:rsidRDefault="005F2D04" w:rsidP="005F2D04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6B215D01" w14:textId="448C7F2E" w:rsidR="005F2D04" w:rsidRPr="00D6300C" w:rsidRDefault="005F2D04" w:rsidP="005F2D04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 w:rsidR="0092406E">
            <w:rPr>
              <w:rFonts w:ascii="Arial" w:hAnsi="Arial" w:cs="Arial"/>
              <w:i/>
              <w:iCs/>
              <w:sz w:val="18"/>
              <w:szCs w:val="18"/>
            </w:rPr>
            <w:t>1 June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2020</w:t>
          </w:r>
        </w:p>
      </w:tc>
    </w:tr>
    <w:tr w:rsidR="005F2D04" w14:paraId="24F5A49A" w14:textId="77777777" w:rsidTr="00E4007A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001E50D4" w14:textId="77777777" w:rsidR="005F2D04" w:rsidRPr="000D0A9D" w:rsidRDefault="005F2D04" w:rsidP="005F2D04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260F9070" w14:textId="77777777" w:rsidR="005F2D04" w:rsidRPr="00D6300C" w:rsidRDefault="005F2D04" w:rsidP="005F2D04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3E24CDBD" w14:textId="77777777" w:rsidR="005F2D04" w:rsidRPr="00D6300C" w:rsidRDefault="005F2D04" w:rsidP="005F2D04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</w:p>
      </w:tc>
    </w:tr>
    <w:bookmarkEnd w:id="1"/>
    <w:bookmarkEnd w:id="2"/>
  </w:tbl>
  <w:p w14:paraId="38D8D7B4" w14:textId="77777777" w:rsidR="005F2D04" w:rsidRDefault="005F2D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62BF68" w14:textId="77777777" w:rsidR="005F2D04" w:rsidRDefault="005F2D04" w:rsidP="005F2D04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10172"/>
      <w:gridCol w:w="1964"/>
      <w:gridCol w:w="2650"/>
    </w:tblGrid>
    <w:tr w:rsidR="005F2D04" w14:paraId="1D7D7C90" w14:textId="77777777" w:rsidTr="005F2D04">
      <w:trPr>
        <w:trHeight w:val="57"/>
      </w:trPr>
      <w:tc>
        <w:tcPr>
          <w:tcW w:w="344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5E55F490" w14:textId="77777777" w:rsidR="005F2D04" w:rsidRPr="00C36543" w:rsidRDefault="005F2D04" w:rsidP="005F2D04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61312" behindDoc="0" locked="0" layoutInCell="1" allowOverlap="1" wp14:anchorId="505BD31E" wp14:editId="6DBEFDA3">
                <wp:simplePos x="0" y="0"/>
                <wp:positionH relativeFrom="column">
                  <wp:posOffset>668020</wp:posOffset>
                </wp:positionH>
                <wp:positionV relativeFrom="paragraph">
                  <wp:posOffset>-121920</wp:posOffset>
                </wp:positionV>
                <wp:extent cx="1271905" cy="390525"/>
                <wp:effectExtent l="0" t="0" r="4445" b="9525"/>
                <wp:wrapNone/>
                <wp:docPr id="1" name="Picture 1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664" w:type="pct"/>
          <w:shd w:val="clear" w:color="auto" w:fill="D9D9D9" w:themeFill="background1" w:themeFillShade="D9"/>
        </w:tcPr>
        <w:p w14:paraId="229414DA" w14:textId="77777777" w:rsidR="005F2D04" w:rsidRPr="00D6300C" w:rsidRDefault="005F2D04" w:rsidP="005F2D04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25F0AF30" w14:textId="77777777" w:rsidR="005F2D04" w:rsidRPr="00D6300C" w:rsidRDefault="005F2D04" w:rsidP="005F2D04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5F2D04" w14:paraId="2C39637D" w14:textId="77777777" w:rsidTr="005F2D04">
      <w:trPr>
        <w:trHeight w:val="57"/>
      </w:trPr>
      <w:tc>
        <w:tcPr>
          <w:tcW w:w="3440" w:type="pct"/>
          <w:vMerge/>
          <w:tcBorders>
            <w:top w:val="nil"/>
            <w:left w:val="nil"/>
            <w:bottom w:val="nil"/>
          </w:tcBorders>
        </w:tcPr>
        <w:p w14:paraId="722055A9" w14:textId="77777777" w:rsidR="005F2D04" w:rsidRPr="000D0A9D" w:rsidRDefault="005F2D04" w:rsidP="005F2D04">
          <w:pPr>
            <w:pStyle w:val="Footer"/>
            <w:rPr>
              <w:rFonts w:ascii="Arial" w:hAnsi="Arial" w:cs="Arial"/>
            </w:rPr>
          </w:pPr>
        </w:p>
      </w:tc>
      <w:tc>
        <w:tcPr>
          <w:tcW w:w="664" w:type="pct"/>
          <w:shd w:val="clear" w:color="auto" w:fill="D9D9D9" w:themeFill="background1" w:themeFillShade="D9"/>
        </w:tcPr>
        <w:p w14:paraId="5D831AD2" w14:textId="77777777" w:rsidR="005F2D04" w:rsidRPr="00D6300C" w:rsidRDefault="005F2D04" w:rsidP="005F2D04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09A8CFD2" w14:textId="09EF361E" w:rsidR="005F2D04" w:rsidRPr="00D6300C" w:rsidRDefault="005F2D04" w:rsidP="005F2D04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 w:rsidR="0092406E">
            <w:rPr>
              <w:rFonts w:ascii="Arial" w:hAnsi="Arial" w:cs="Arial"/>
              <w:i/>
              <w:iCs/>
              <w:sz w:val="18"/>
              <w:szCs w:val="18"/>
            </w:rPr>
            <w:t>1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</w:t>
          </w:r>
          <w:r w:rsidR="0092406E">
            <w:rPr>
              <w:rFonts w:ascii="Arial" w:hAnsi="Arial" w:cs="Arial"/>
              <w:i/>
              <w:iCs/>
              <w:sz w:val="18"/>
              <w:szCs w:val="18"/>
            </w:rPr>
            <w:t>June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2020</w:t>
          </w:r>
        </w:p>
      </w:tc>
    </w:tr>
    <w:tr w:rsidR="005F2D04" w14:paraId="0C6088F7" w14:textId="77777777" w:rsidTr="005F2D04">
      <w:trPr>
        <w:trHeight w:val="57"/>
      </w:trPr>
      <w:tc>
        <w:tcPr>
          <w:tcW w:w="3440" w:type="pct"/>
          <w:vMerge/>
          <w:tcBorders>
            <w:top w:val="nil"/>
            <w:left w:val="nil"/>
            <w:bottom w:val="nil"/>
          </w:tcBorders>
        </w:tcPr>
        <w:p w14:paraId="30AA6EBB" w14:textId="77777777" w:rsidR="005F2D04" w:rsidRPr="000D0A9D" w:rsidRDefault="005F2D04" w:rsidP="005F2D04">
          <w:pPr>
            <w:pStyle w:val="Footer"/>
            <w:rPr>
              <w:rFonts w:ascii="Arial" w:hAnsi="Arial" w:cs="Arial"/>
            </w:rPr>
          </w:pPr>
        </w:p>
      </w:tc>
      <w:tc>
        <w:tcPr>
          <w:tcW w:w="664" w:type="pct"/>
          <w:shd w:val="clear" w:color="auto" w:fill="D9D9D9" w:themeFill="background1" w:themeFillShade="D9"/>
        </w:tcPr>
        <w:p w14:paraId="1566B7E1" w14:textId="77777777" w:rsidR="005F2D04" w:rsidRPr="00D6300C" w:rsidRDefault="005F2D04" w:rsidP="005F2D04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20A8F234" w14:textId="77777777" w:rsidR="005F2D04" w:rsidRPr="00D6300C" w:rsidRDefault="005F2D04" w:rsidP="005F2D04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</w:p>
      </w:tc>
    </w:tr>
  </w:tbl>
  <w:p w14:paraId="2E63DD68" w14:textId="77777777" w:rsidR="005F2D04" w:rsidRDefault="005F2D0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7F3187" w14:textId="77777777" w:rsidR="00050CC8" w:rsidRDefault="00050CC8" w:rsidP="00050CC8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6090"/>
      <w:gridCol w:w="1998"/>
      <w:gridCol w:w="1766"/>
    </w:tblGrid>
    <w:tr w:rsidR="00050CC8" w14:paraId="52D893A9" w14:textId="77777777" w:rsidTr="00E4007A">
      <w:trPr>
        <w:trHeight w:val="57"/>
      </w:trPr>
      <w:tc>
        <w:tcPr>
          <w:tcW w:w="3090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1F9C0134" w14:textId="77777777" w:rsidR="00050CC8" w:rsidRPr="00C36543" w:rsidRDefault="00050CC8" w:rsidP="00050CC8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63360" behindDoc="0" locked="0" layoutInCell="1" allowOverlap="1" wp14:anchorId="23E75C0F" wp14:editId="7DC35F4C">
                <wp:simplePos x="0" y="0"/>
                <wp:positionH relativeFrom="column">
                  <wp:posOffset>668020</wp:posOffset>
                </wp:positionH>
                <wp:positionV relativeFrom="paragraph">
                  <wp:posOffset>-121920</wp:posOffset>
                </wp:positionV>
                <wp:extent cx="1271905" cy="390525"/>
                <wp:effectExtent l="0" t="0" r="4445" b="9525"/>
                <wp:wrapNone/>
                <wp:docPr id="3" name="Picture 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1014" w:type="pct"/>
          <w:shd w:val="clear" w:color="auto" w:fill="D9D9D9" w:themeFill="background1" w:themeFillShade="D9"/>
        </w:tcPr>
        <w:p w14:paraId="3EE6F6CA" w14:textId="77777777" w:rsidR="00050CC8" w:rsidRPr="00D6300C" w:rsidRDefault="00050CC8" w:rsidP="00050CC8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3D96877D" w14:textId="77777777" w:rsidR="00050CC8" w:rsidRPr="00D6300C" w:rsidRDefault="00050CC8" w:rsidP="00050CC8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050CC8" w14:paraId="3A1B8CF5" w14:textId="77777777" w:rsidTr="00E4007A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59A59EA6" w14:textId="77777777" w:rsidR="00050CC8" w:rsidRPr="000D0A9D" w:rsidRDefault="00050CC8" w:rsidP="00050CC8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41C4217E" w14:textId="77777777" w:rsidR="00050CC8" w:rsidRPr="00D6300C" w:rsidRDefault="00050CC8" w:rsidP="00050CC8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1C45BACA" w14:textId="34E8A0D6" w:rsidR="00050CC8" w:rsidRPr="00D6300C" w:rsidRDefault="00050CC8" w:rsidP="00050CC8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  <w:r w:rsidR="0092406E">
            <w:rPr>
              <w:rFonts w:ascii="Arial" w:hAnsi="Arial" w:cs="Arial"/>
              <w:i/>
              <w:iCs/>
              <w:sz w:val="18"/>
              <w:szCs w:val="18"/>
            </w:rPr>
            <w:t>1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</w:t>
          </w:r>
          <w:r w:rsidR="0092406E">
            <w:rPr>
              <w:rFonts w:ascii="Arial" w:hAnsi="Arial" w:cs="Arial"/>
              <w:i/>
              <w:iCs/>
              <w:sz w:val="18"/>
              <w:szCs w:val="18"/>
            </w:rPr>
            <w:t>June</w:t>
          </w: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 xml:space="preserve"> 2020</w:t>
          </w:r>
        </w:p>
      </w:tc>
    </w:tr>
    <w:tr w:rsidR="00050CC8" w14:paraId="48C6BEA4" w14:textId="77777777" w:rsidTr="00E4007A">
      <w:trPr>
        <w:trHeight w:val="57"/>
      </w:trPr>
      <w:tc>
        <w:tcPr>
          <w:tcW w:w="3090" w:type="pct"/>
          <w:vMerge/>
          <w:tcBorders>
            <w:top w:val="nil"/>
            <w:left w:val="nil"/>
            <w:bottom w:val="nil"/>
          </w:tcBorders>
        </w:tcPr>
        <w:p w14:paraId="4DFB67F9" w14:textId="77777777" w:rsidR="00050CC8" w:rsidRPr="000D0A9D" w:rsidRDefault="00050CC8" w:rsidP="00050CC8">
          <w:pPr>
            <w:pStyle w:val="Footer"/>
            <w:rPr>
              <w:rFonts w:ascii="Arial" w:hAnsi="Arial" w:cs="Arial"/>
            </w:rPr>
          </w:pPr>
        </w:p>
      </w:tc>
      <w:tc>
        <w:tcPr>
          <w:tcW w:w="1014" w:type="pct"/>
          <w:shd w:val="clear" w:color="auto" w:fill="D9D9D9" w:themeFill="background1" w:themeFillShade="D9"/>
        </w:tcPr>
        <w:p w14:paraId="40D0948C" w14:textId="77777777" w:rsidR="00050CC8" w:rsidRPr="00D6300C" w:rsidRDefault="00050CC8" w:rsidP="00050CC8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1CDF9794" w14:textId="77777777" w:rsidR="00050CC8" w:rsidRPr="00D6300C" w:rsidRDefault="00050CC8" w:rsidP="00050CC8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</w:p>
      </w:tc>
    </w:tr>
  </w:tbl>
  <w:p w14:paraId="4C24328D" w14:textId="77777777" w:rsidR="00050CC8" w:rsidRPr="00050CC8" w:rsidRDefault="00050CC8" w:rsidP="00050C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BABB50" w14:textId="77777777" w:rsidR="005F2D04" w:rsidRDefault="005F2D04" w:rsidP="005F2D04">
      <w:r>
        <w:separator/>
      </w:r>
    </w:p>
  </w:footnote>
  <w:footnote w:type="continuationSeparator" w:id="0">
    <w:p w14:paraId="025E9D69" w14:textId="77777777" w:rsidR="005F2D04" w:rsidRDefault="005F2D04" w:rsidP="005F2D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3DFD2" w14:textId="77777777" w:rsidR="003C263D" w:rsidRDefault="003C26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00ADC3" w14:textId="362F9EA6" w:rsidR="005F2D04" w:rsidRPr="005F2D04" w:rsidRDefault="005F2D04">
    <w:pPr>
      <w:pStyle w:val="Header"/>
      <w:rPr>
        <w:rFonts w:ascii="Arial" w:hAnsi="Arial" w:cs="Arial"/>
        <w:b/>
        <w:bCs/>
        <w:color w:val="0071B3" w:themeColor="accent2"/>
      </w:rPr>
    </w:pPr>
    <w:bookmarkStart w:id="0" w:name="_Hlk42252312"/>
    <w:r w:rsidRPr="00D90BDD">
      <w:rPr>
        <w:rFonts w:ascii="Arial" w:hAnsi="Arial" w:cs="Arial"/>
        <w:b/>
        <w:bCs/>
        <w:color w:val="0071B3" w:themeColor="accent2"/>
      </w:rPr>
      <w:t>[INSERT ORGANISATION LOGO HERE]</w:t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CCEBD6" w14:textId="3C3C308D" w:rsidR="005F2D04" w:rsidRPr="005F2D04" w:rsidRDefault="005F2D04">
    <w:pPr>
      <w:pStyle w:val="Header"/>
      <w:rPr>
        <w:rFonts w:ascii="Arial" w:hAnsi="Arial" w:cs="Arial"/>
        <w:b/>
        <w:bCs/>
        <w:color w:val="0071B3" w:themeColor="accent2"/>
      </w:rPr>
    </w:pPr>
    <w:r w:rsidRPr="00D90BDD">
      <w:rPr>
        <w:rFonts w:ascii="Arial" w:hAnsi="Arial" w:cs="Arial"/>
        <w:b/>
        <w:bCs/>
        <w:color w:val="0071B3" w:themeColor="accent2"/>
      </w:rPr>
      <w:t>[INSERT ORGANISATION LOGO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85AEA"/>
    <w:multiLevelType w:val="hybridMultilevel"/>
    <w:tmpl w:val="AA5E4464"/>
    <w:lvl w:ilvl="0" w:tplc="BA6C75E8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167D6D"/>
    <w:multiLevelType w:val="hybridMultilevel"/>
    <w:tmpl w:val="B328ACBA"/>
    <w:lvl w:ilvl="0" w:tplc="C8B449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ocumentProtection w:formatting="1" w:enforcement="0"/>
  <w:defaultTabStop w:val="720"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DUwtDQyBbKNjZR0lIJTi4sz8/NACsxqAZmeWIcsAAAA"/>
    <w:docVar w:name="LEAPTempPath" w:val="C:\Users\Darren\AppData\Local\LEAP Desktop\CDE\e91cd1dc-d96d-45a5-8e00-346388cbd065\LEAP2Office\MacroFields\"/>
    <w:docVar w:name="LEAPUniqueCode" w:val="bb46b877-440e-f746-b210-81cfec3e897c"/>
  </w:docVars>
  <w:rsids>
    <w:rsidRoot w:val="007D09D8"/>
    <w:rsid w:val="00050CC8"/>
    <w:rsid w:val="0007353B"/>
    <w:rsid w:val="000C13E6"/>
    <w:rsid w:val="000D3C67"/>
    <w:rsid w:val="000E7650"/>
    <w:rsid w:val="00165389"/>
    <w:rsid w:val="002213F2"/>
    <w:rsid w:val="00244E50"/>
    <w:rsid w:val="002774D2"/>
    <w:rsid w:val="002A5170"/>
    <w:rsid w:val="002D2FF8"/>
    <w:rsid w:val="002F1F06"/>
    <w:rsid w:val="003C263D"/>
    <w:rsid w:val="003E2AD4"/>
    <w:rsid w:val="003F5E63"/>
    <w:rsid w:val="004C41EF"/>
    <w:rsid w:val="004C6D9E"/>
    <w:rsid w:val="004C774D"/>
    <w:rsid w:val="004D5B8A"/>
    <w:rsid w:val="00503D07"/>
    <w:rsid w:val="00585A21"/>
    <w:rsid w:val="005A15EE"/>
    <w:rsid w:val="005F2D04"/>
    <w:rsid w:val="006426C0"/>
    <w:rsid w:val="00743F5E"/>
    <w:rsid w:val="007D09D8"/>
    <w:rsid w:val="007D6A18"/>
    <w:rsid w:val="00802FD5"/>
    <w:rsid w:val="00824C25"/>
    <w:rsid w:val="008C1637"/>
    <w:rsid w:val="00904191"/>
    <w:rsid w:val="0092406E"/>
    <w:rsid w:val="00961FC0"/>
    <w:rsid w:val="0097522E"/>
    <w:rsid w:val="00A70CE0"/>
    <w:rsid w:val="00AC7F49"/>
    <w:rsid w:val="00AD2564"/>
    <w:rsid w:val="00BA704B"/>
    <w:rsid w:val="00BF62B3"/>
    <w:rsid w:val="00C154D0"/>
    <w:rsid w:val="00C35888"/>
    <w:rsid w:val="00CE0F53"/>
    <w:rsid w:val="00DC0C67"/>
    <w:rsid w:val="00E23667"/>
    <w:rsid w:val="00E6255C"/>
    <w:rsid w:val="00E74516"/>
    <w:rsid w:val="00ED6098"/>
    <w:rsid w:val="00F26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/>
    <o:shapelayout v:ext="edit">
      <o:idmap v:ext="edit" data="1"/>
    </o:shapelayout>
  </w:shapeDefaults>
  <w:decimalSymbol w:val="."/>
  <w:listSeparator w:val=","/>
  <w14:docId w14:val="352C57B4"/>
  <w15:docId w15:val="{46A0999B-32B1-488B-8D9F-4AFC8C747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888"/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09D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4F87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D09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D09D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D09D8"/>
    <w:rPr>
      <w:rFonts w:asciiTheme="majorHAnsi" w:eastAsiaTheme="majorEastAsia" w:hAnsiTheme="majorHAnsi" w:cstheme="majorBidi"/>
      <w:b/>
      <w:bCs/>
      <w:color w:val="004F87" w:themeColor="accent1"/>
      <w:sz w:val="26"/>
      <w:szCs w:val="2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2D2F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2F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2FF8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2F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2FF8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2F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FF8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F2D0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2D0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F2D0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2D04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orkwise">
  <a:themeElements>
    <a:clrScheme name="Workwis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F87"/>
      </a:accent1>
      <a:accent2>
        <a:srgbClr val="0071B3"/>
      </a:accent2>
      <a:accent3>
        <a:srgbClr val="E6B221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3</Words>
  <Characters>1264</Characters>
  <Application>Microsoft Office Word</Application>
  <DocSecurity>0</DocSecurity>
  <Lines>3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tion Plan Guide for Improving Performance</vt:lpstr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Improvement Action Plan</dc:title>
  <dc:subject>Performance Management</dc:subject>
  <dc:creator>Workwise Advisory Services</dc:creator>
  <cp:keywords/>
  <cp:lastModifiedBy>Darran Stone</cp:lastModifiedBy>
  <cp:revision>2</cp:revision>
  <dcterms:created xsi:type="dcterms:W3CDTF">2020-06-11T06:24:00Z</dcterms:created>
  <dcterms:modified xsi:type="dcterms:W3CDTF">2020-06-11T06:24:00Z</dcterms:modified>
  <cp:category>Performance Management</cp:category>
</cp:coreProperties>
</file>